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anuar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34"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Start w:id="63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3"/>
    <w:bookmarkEnd w:id="6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2-28T09:10:48Z</dcterms:created>
  <dcterms:modified xsi:type="dcterms:W3CDTF">2023-02-28T09: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anuary 2023</vt:lpwstr>
  </property>
</Properties>
</file>